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20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ันนี้เป็นอย่างไรบ้าง 2 วันที่แล้วเสาร์อาทิตย์ ใครไปทำอะไรบ้าง คะ เพื่อนเราในห้องใช่ไหมที่ไปเที่ยวมาเล่าให้ฟังหน่อยสิ ไปเที่ยวไหนมาบ้าง อย่างไรประสบการณ์ครั้งนี้นะคะ ไปเจออะไรมาบ้างมี 2 คนนะ ที่ไปน่ะใครจะเป็นคนออกมา ใครจะเป็นคนออกมา ต้นหรือเรดาร์คะ ออกมาเล่าให้ครูฟังหน่อย ไปไหนมาแล้วไปอย่างไรออกทั้ง 2 คน พี่เบนซ์บอกว่าให้ออกมาทั้งสองคนเลยเรดาร์ล่ะลูก เรดาร์รู้สึกเป็นอย่างไรบ้างได้ไปเที่ยวกับเพื่อน ๆ รู้จักเพื่อนใหม่หลายคนไหม เป็นเพื่อนที่เราคุ้นเคยโรงเรียนอื่น เป็นเพื่อนใหม่ไหม เคยเจอบ้างหรือยังเพื่อน ในโรงเรียนต่าง ๆ อ๋อ ครั้งนี้นะคะ ก็เป็นประสบการณ์ เป็นประสบการณ์ของการไปเที่ยวนะ อะไรลูก อ๋อ กระดาษต้องมีกระดาษมาเตรียมพร้อมให้ครูดูด้วยเหรอ อันนี้ต้นจะทำเหรอ ใช่ไหมนี่คือต้นจะทำส่งประกวดใช่ไหมลูก ทำคลิปสั้น ๆ ผ่านแพลตฟอร์ม TikTok ต้นทำใช่ไหม อ๋อ นี่เขาบอกว่ามีเงินรางวัลนะคะ มากกว่า 1,000 บาทด้วย รางวัลชนะเลิศ มันก็แบ่งเป็นรางวัลต่าง ๆ นะคะ มันจะมีรางวัลชนะเลิศได้ 1,000 บาทพร้อม เกียรติบัตรนะ แล้วก็มีรองชนะเลิศจะได้ 700 บาทพร้อมเกียรติบัตรรองชนะเลิศอันดับ 2 ได้ 500 นะคะ รางวัลชมเชยนี่ได้ 300 บาทพร้อมเกียรติบัตร ก็มีแบ่งเป็นประเภทต่าง ๆ ประเภทเดี่ยวและประเภททีม ต้นสนใจที่จะประกวดประเภทไหนลูก ประเภทเดี่ยวหรือประเภททีมคะ ที่อยากส่งประกวดมันแบ่งเป็นหลายประเภทนะ ขอเป็นกลุ่มนะคะ เขาให้ส่งวันไหนนี่ เขาไม่กำหนดวันส่งเลยในเอกสาร มีอยู่ใช่ไหมลูก รู้แล้วใช่ไหม วันที่ อ๋อ ส่งตั้งแต่วันที่ 20-26 วันนี้วันที่เท่าไรแล้วคะ วันนี้วันที่เท่าไรลูก เหลือเวลาอีกนิดหนึ่งนะคะ เพราะฉะนั้น วันนี้วันที่ 22 ใช่ 22 แต่หมดเขตส่งวันที่ 26 นะ เพราะฉะนั้น ในกลุ่มเราน่ะต้องคุย แล้วก็วางแผนดี ๆ นะลูก พอตัดต่อเสร็จปุ๊บ พวกคำอะไรต่าง ๆ นี่ ลูกอาจจะวางเนื้อเรื่องนะคะ โครงเรื่องมาก่อน เอาไปให้คุณครูนะคะ เขาถนัดในด้านของการทำ TikTok แล้วก็เนื้อหานะคะ โดยเฉพาะคำภาษาไทยถ้ามันมีศัพท์ขึ้นมาที่เป็นภาษาไทยที่ลูกจะต้องขึ้นมาด้วยในตรงนี้นะคะ เพื่อที่จะให้คนหูดีนี่ รู้เรื่องในภาษามือที่ลูกสื่อสาร อันนี้ก็จะเป็นน่าจะเป็นคะแนนที่น่าจะบวกเพิ่มเอาใจช่วยนะคะ ดีมากเลย ขอบคุณมากค่ะ หลังจากที่ลูก ๆ กลับมานะคะ ลูก ๆ ก็สนใจ ก็ถือว่าเป็นสิ่งที่ดีนะคะ การนำเทคโนโลยีมาใช้ โอเคนะคะ ขอบคุณมากนะคะ ที่มาร่วมแบ่งปันประสบการณ์ครั้งนี้ค่ะ คนข้างหลังไม่สบายหรือเปล่าลูก ไม่สบายเหรอคะ ไม่สบายไหม ครูจะบอกนะคะ ไม่สบายไม่มีเหรอ โอเค ง่วงนอนเหรอง่วงนอนไหมไม่มี อ๋อ จะคุยกับเพื่อนคุย นอนคุยอย่างนี้แหละลูกไม่เอานะคะ นั่งดี ๆ นั่งตรง ๆ นะคะ นั่งตรง ๆ เราโตแล้ว ถ้าเรานอนอย่างนี้น่ะ ทำให้โครงสร้างของเราไม่ดีนะคะ หลังเรานะคะ หลังงอนะคะ หลังงอ เวลาเดินเวลายืนมันก็จะไม่สวย ไม่สง่านะคะ ทีนี้ดูนะคะ ที่ต้นกับเรดาร์ไปไปเที่ยวนี่เขาให้นั่งพาหนะ ก็คือรถไฟไปนะคะ ซึ่งสิ่งที่จังหวัดกาญจนบุรีมีนี่เขาเรียกว่าทรัพยากร ทรัพยากรซึ่งก็จะแบ่งเป็นหลากหลายด้านด้วยกันนะคะ ที่เขาพาไปเที่ยว สิ่งต่าง ๆ เหล่านี้ อย่างเช่นทรัพยากรธรรมชาติ ที่ต้นไปดู พี่เรดาร์ไปดูคืออะไรบ้าง ธรรมชาติคพวกน้ำตกภูเขาต้นไม้ สิ่งต่าง ๆ เหล่านี้นะคะ ถ้าเกิดถ้าเกิด ถ้าเกิดเราใช้ประโยชน์ของเขามีแต่อยากใช้ประโยชน์ อย่างป่านี่ก็ตัดทำลายมาเพื่อที่จะสร้างที่อยู่อาศัยนะคะ หรือว่าตัดเพื่อที่จะทำไร่ทำสวนอย่างนี้นะครับ มันก็จะเป็นสิ่งที่ไม่ใช้ทรัพยากรที่ไม่คุ้มค่านะคะ นอกจากทรัพยากรธรรมชาติแล้ว ยังมีทรัพยากรด้านอะไรบ้าง ศิลปวัฒนธรรม ที่ลูกไปดูวัดใช่ไหมคะ วัดต่าง ๆ และไอ้ตรงสะพานนั้นน่ะ ก็เป็น… เขาเรียกว่าเขาเรียกว่าทรัพยากรด้านอะไรที่ นานเหมือนกันนะ อันนี้ไอ้ทางรถไฟน่ะก็นานอายุหลาย ๆ ถึงร้อยปีหรือยังครูไม่แน่ใจ แต่ว่าน่าจะถึงแล้วนะ สะพานน่ะ เป็นชุมชน เป็นชุมชนที่ใช่เป็นชุมชนโบราณ ก็คือทรัพยากรด้านวัฒนธรรมนะคะ ด้านวัฒนธรรม ภูมิปัญญาที่มีนะคะ ถ้ำต่าง ๆ พวกนี้จะแสดง… แสดงถึงความเป็นมาประวัติของคนนะคะ ที่เข้ามาอยู่ที่จังหวัดกาญจนบุรี ว่ามีเรื่องราวต่าง ๆ ถ้าลูก ๆ รู้นะคะ ก็จะสามารถสืบนำภูมิปัญญาต่าง ๆ ที่เขามีน่ะจริง ๆ ถ้าลูกได้เข้าไปเรียนรู้สัมผัสมาก ๆ น่ะ มีแก่นของวัฒนธรรมอยู่ตรงนั้นด้วยมันจะบอกถึงเกี่ยวกับอาชีพนะคะ เกี่ยวกับอาชีพในด้าน… ในเศรษฐกิจของเขา ที่อยู่ตรงนี้ เราก็จะสามารถประยุกต์ นำมาใช้ต่อยอดได้ และทรัพยากรของเมืองไทยมีเยอะมากนะคะ ก็ฝากให้ลูก ๆ นี่ เวลาเราไปสัมผัสอย่างเราไปเที่ยวนี่ให้ช่วยกันรักษาธรรมชาติ อย่างเช่นอะไรบ้าง ที่ช่วยรักษาเวลาเราไปเที่ยวภูเขาน้ำตกนี่ เอาโค้กไปกินเพราะว่ามันร้อนโค้กแล้วทิ้งลงไปเลยน่ะ ไม่เก็บอันนี้ถูกไหมคะ ถูกไหม ดีไหม เศษขยะ เวลาไปเที่ยวน้ำตก แล้วทิ้งเกลื่อนเลย ไม่เก็บ อันนี้ถูกไหมคะ ผิด ใช่ เพราะอะไร เพราะมันจะเป็นการทำลายธรรมชาตินะคะ ทำลายธรรมชาติ สิ่งต่าง ๆ ให้เราอนุรักษ์เอาไว้ เพราะว่ามันจะเป็นประโยชน์กับลูกหลานของเรานะคะ โอเคนะ อันนี้เป็นประสบการณ์เล็ก ๆ น้อย ๆ ที่ลูกได้สัมผัสนะคะ ตั้งแต่โควิดนะ ตั้งแต่โควิดมาเราก็ไม่ได้ออกไปเที่ยวไหนเลย เพิ่งจะมีกลุ่มนี้นะคะ ที่ได้ออกไป ออกไปแค่นั้นเองแค่ 3 คนเอง เพราะฉะนั้น ครูฝากว่าเอามาเล่าให้น้อง ๆ นะคะ น้อง ๆ เพื่อน ๆ ฟังด้วย ว่าออกไปเรียนรู้อะไรบ้าง โอเคนะ ทีนี้พร้อมที่จะเรียนหรือยังคะ สัปดาห์ที่แล้ว สัปดาห์ที่แล้วเราพูดถึงผลการศึกษา เบนซ์ไม่สบาย เบนซ์ไม่สบายเป็นอะไร เบนซ์ไม่สบายเป็นอะไรลูก เป็นหวัด ช่วงนี้นะคะ ช่วงนี้อากาศเปลี่ยนแปลงมากเลย ครูขนาดครูยังต้องดูแลสุขภาพตัวเองนะคะ เพราะฉะนั้น ฝากลูกด้วยถ้าไม่สบายน่ะต้องพักผ่อนให้เพียงพอนะคะ การพักผ่อนจะทำให้ร่างกายเราฟื้นฟูได้ดี ไปนอนไหมเบนซ์ เบนซ์ไปนอน ไปนอนพักเลยตอนนี้ โอเค ครูให้ถ้าไม่ไหวจริง ๆ ก็พักได้นะลูก พักในห้องนี้ก็ได้ไม่เป็นไรนะคะ ผลของสัปดาห์ที่แล้ว ลูก สัปดาห์ที่แล้วเราทำอะไรไปบ้าง จำได้ไหมคะ สัปดาห์ที่แล้วเราไปเก็บศึกษารูปร่าง ใช่ แผ่นใบตอนโคนนะคะ ของมะนาวนี่ครั้งแรกเลยที่เราทำไปวิธีกการเก็บตัวอย่างที่ผิดนะ เพราะว่าตอนที่ไปเก็บนี่เราไปเก็บในไม่ใช่ตำแหน่งของตรงกลางของลำต้น สัปดาห์ที่แล้วครูก็เลยให้ลูกไปเก็บมา ซึ่งกระบวนการนั้น วิธีการขั้นตอนนั้น เป็นขั้นตอนที่ถูกต้อง ในการเก็บตัวอย่างนะคะ แล้วมันก็ออกมาแล้ว ที่ลูก ๆ ได้ทำ หลังจากที่ลูกทำแล้ว อันนี้อ่านออกไหมนี่ลูก มันจะมีแต่ตัวหนังสือนะ ดูหน้าจอดี ๆ นะ กลุ่ม 1 กับกลุ่มที่ 2 นะคะ ที่ครูให้ทำเพื่อที่จะให้นักเรียนได้มาดูการเปรียบเทียบนะคะ ผลการศึกษาสี รูปร่าง ผิว ขนาด แผ่นใบมะนาวนะคะ ตอนโคนริมซ้าย กลุ่มที่ 1 จะอยู่ริมซ้าย กลุ่มที่ 2 จะอยู่ริมขวา เราให้ศึกษาทั้งหมดอยู่ 4 เรื่องด้วยกันนะคะ 1. ก็คือสีนะคะ สีพบว่ากลุ่มที่ 1 เป็นอย่างไรคะ เป็นสีเขียวทั้งหมดเลยนะคะ สีเขียวทั้งหมดเลย จำนวน 10 ตัวอย่าง นี่เขียวเหมือนกันหมดเลยนะคะ คิดเป็น 100 ละ 100 เลยนะคะ ในขณะที่กลุ่ม 2 อยู่ริมขวานะคะ แต่สีของแผ่นใบเป็นสีอะไรลูก กลุ่ม 2 สีอะไรคะ สีอะไร กลุ่มนี้สีอะไร สีเขียวหมดเลย ใช่เหมือนกัน เหมือนกัน เพราะฉะนั้น เราก็เลย อันนี้เป็นผลนะ ยังไม่ได้ ยังไม่ได้เอามาเปรียบเทียบนะคะ เดี๋ยวเรามาเปรียบเทียบกัน ทีนี้ ข้อที่ 2 กลุ่มที่ 1 รูปร่างสิ่งที่เราศึกษา 10 ตัวอย่างนะคะ รูปร่างแผ่นใบเป็นรูปสามเหลี่ยมมุมฉากหมดเลย หมดเลยนะคะ สามเหลี่ยมมุมฉาก ริมซ้ายก็สามเหลี่ยมมุมฉาก ริมขวาก็สามเหลี่ยมมุมฉาก 100 เปอร์เซ็นต์เลยนะคะ ทั้งหมดเลยทุกแผ่น 3. ศึกษาผิวนะคะ พอไปจับผิวแล้ว พบว่าผิวหยาบ หยาบทั้ง 10 ตัวอย่างเลยนะคะ มันเป็นคลื่นนะคะ จับแล้วให้ความรู้สึกว่ามันหยาบนะคะ ถ้ามองด้วยตาเปล่าอาจจะของเรียบแต่จริง ๆ ถ้าเราไปสัมผัสถ้าเราไปสัมผัสปุ๊บนี่มันจะหยาบนะคะ ริมขวาก็บอกว่าอยากหมดเลย 100 เปอร์เซ็นต์ นะคะ ส่วนขนาดนะคะ ของแผ่นไปการโคนความกว้างเฉลี่ยความยาวเฉลี่ยอันนี้ลูกยังไม่ได้คำนวณออกมาครูก็เลยว่างเอาไว้แต่จากข้อมูลนะคะ ข้อมูลที่ลูกบันทึกที่ลูกได้วัดมา ค่ามันไม่เท่ากันทั้ง 2 กลุ่มนะคะ ครูก็เลยวิเคราะห์ไว้เป็นการเบื้องต้นเลย ว่ามันไม่เท่ากัน อันนี้คือการสรุปเวลาลูกเอาข้อมูลมา ไปเก็บตัวอย่างมาปุ๊บนะคะ แล้ววิเคราะห์ข้อมูลออกมา ตัวนี้จะเป็นตัวสรุป สรุปตามอะไร สรุปตามวัตถุประสงค์ที่เขาให้มา เขาให้เปรียบเทียบความแตกต่างผลการเรียนรู้ที่ได้จากการเรียนรู้ในแต่ละเรื่อง เรื่องที่เราศึกษา ก็คือเปรียบเทียบสี เปรียบเทียบรูปร่าง เปรียบเทียบผิว แล้วก็เปรียบเทียบขนาดของแผ่นใบ ตอนโคนนะคะ เปรียบเทียบระหว่างริมซ้ายกับริมขวา ใบเดียวกันนะคะ ใบเดียวกัน สิ่งที่แตกต่าง ก็คือริมซ้ายกับริมขวาตัวนี้ตัวที่สรุป ขอแรกนะคะ ครูสรุปได้ว่าการเปรียบเทียบผลการศึกษาสีของแผ่นใบมะนาว ตอนโคนริมซ้ายมาเปรียบเทียบนะ ตอนโคนริมซ้ายกับแผ่นใบมะนาวตอนโคนริมขวาริมขวา มีสีเขียวสรุปได้ว่าสีไม่แตกต่างกัน แค่นั้นเอง สิ่งที่เขาอยากให้เราสรุปนะคะ ตรงประเด็นเลย เราศึกษาเรื่องสีนะ เอามาเปรียบเทียบกัน มัน 100 เปอร์เซ็นต์เลย สีเขียวทั้ง 2 ด้านเลยนะคะ ซ้ายกับขวาเพราะฉะนั้น สรุปได้ว่าสีไม่แตกต่างกัน อันนี้คือตัวสุดท้าย เวลาที่ลูกจะเอางานนี้ไปนำเสนอลูกจะต้องพรีเซนต์ตัวนี้นะคะ พรีเซนต์ตัวนี้คือผลของการเรียนรู้ของลูก ๆ นะคะ อันนี้คือเรื่องสีข้อ 2 เขียนว่าการเปรียบเทียบผล การเปรียบเทียบผลการศึกษารูปร่างของแผ่นใบมะนาวตอนโคนริมซ้าย กับแผ่นใบมะนาวตอนโคนริมขวา มีรูปร่างสามเหลี่ยมมุมฉากนะคะ สรุปได้ว่ารูปร่างไม่แตกต่างกัน อันนี้ก็เหมือนกันรูปร่างเป็นสามเหลี่ยมมุมฉากหมดเลย สรุปได้ว่ามีรูปร่างไม่แตกต่างกันนะคะ ข้อ 3 การเปรียบเทียบผลการศึกษาผิวของแผ่นใบมะนาว ตอนโคนผิวแล้วนะผิวก็ไม่แตกต่างกันจากผลเมื่อกี้ เลยสรุปได้ว่าผิวไม่แตกต่างกันนะคะ แต่ดูข้อ 4 นะลูก ดูเปรียบเทียบในข้อ 4 การเปรียบเทียบผลการศึกษาขนาด นะคะ ขนาด ของแผ่นใบมะนาวตอนโคนริมซ้าย มีความกว้างเฉลี่ยเท่านี้ มีความยาวเฉลี่ยเท่านี้นะคะ เดี๋ยวเราจะเอาข้อมูล ลูกยังทำไม่เสร็จนะคะ ครูจะให้ลูกหาค่าเฉลี่ยเพิ่ม สัปดาห์ที่แล้วลูกทำหมดเวลาก่อน ลูกยังไม่ได้หาค่าเฉลี่ยออกมานะคะ พอลูกได้ค่าเฉลี่ยออกมาตัวนี้ ครูวิเคราะห์ก่อนได้เลยว่าขนาดแตกต่างกันนะคะ ขนาดนั้นแตกต่างกัน ซ้ายกับขวาแตกต่างกันจากสิ่งที่เราได้ศึกษา เราได้สัมผัสเราจะพบว่ามีอยู่เรื่องหนึ่ง ที่มันแตกต่างกัน ในขณะที่ส่วนย่อยนะคะ อันนี้คือส่วนย่อยแผ่นใบตอนโคนเท่านั้นก็ยังแตกต่างกันเลยลูก โอเคนะ สำหรับวันนี้สิ่งที่ครูจะให้ลูกศึกษา เมื่อกี้แผ่นใบช่วงอายุเท่ากันเลยนะคะ เลือกจากการเก็บตัวอย่าง ที่อยู่ตำแหน่งเดียวกันเลย ก็คือตรงกลางของต้น ตรงกลางของต้นนี่ เราดึงตัวอย่างมา คือแบบใบที่ 4 นับจากกิ่ง เรายังพบความแตกต่าง ความแตกต่างสี เรื่องที่เราศึกษาเราพบแค่เรื่องเดียวก็คือขนาดใช่ไหมคะ เราพบแค่เรื่องเดียว ทีนี้เราจะมาศึกษาแบ่งนะลูกเราจะไม่แบ่งไอ้ส่วนย่อยแล้ว เราจะไม่แบ่งส่วนย่อยแล้ว เราจะศึกษาเป็นใบเลย ใบมะนาวทั้งแผ่นใบเลยนะคะ ทั้งใบเลย ไม่ไปตัดซอยย่อย ๆ แล้ว สิ่งที่เราจะศึกษา คือ รูปลักษณ์ รูปลักษณ์ เวลาเราแบ่งย่อยออกมา ก็คือรูปลักษณ์มันหมายถึงรูปร่าง สี ผิว ขนาด นั่นเองนะคะ คำว่า</w:t>
      </w:r>
      <w:r>
        <w:t xml:space="preserve"> </w:t>
      </w:r>
      <w:r>
        <w:t xml:space="preserve">“</w:t>
      </w:r>
      <w:r>
        <w:t xml:space="preserve">รูปลักษณ์</w:t>
      </w:r>
      <w:r>
        <w:t xml:space="preserve">”</w:t>
      </w:r>
      <w:r>
        <w:t xml:space="preserve"> </w:t>
      </w:r>
      <w:r>
        <w:t xml:space="preserve">นี่ มันคือรูปร่างสี ผิวขนาดคือสิ่งที่เรามองเห็นสิ่งที่เรามองเห็นนะคะ แล้วก็ตอบคำตอบได้เลยเป็นอย่างไรคะ มีกี่ช่วงอายุถ้าช่วงอายุด้วยกันเมื่อกี้เราดึงมาสัปดาห์ก่อนได้แล้วเก็บมาแค่ 1 ช่วงอายุที่เท่า ๆ กัน ถูกไหมทีนี้แบ่งละ เมื่อลูกได้พื้นฐานของการเก็บข้อมูล ในเก็บข้อมูลในเรื่อง รูปร่าง สี ผิว ขนาด เรียบร้อย แล้วทีนี้ครูจะให้ลูกมาดู เพื่อเป็นการศึกษา 5 ช่วงอายุเพื่ออะไรประโยชน์อะไรเดี๋ยวต่อไปจะบอกนะคะ ลูกเห็นไหมคะ อันนี้เมื่อมันเป็นเกี่ยวกับวัฏจักรชีวิตของเราเลยนะนี่ แต่ว่ามันยังไม่ครบนะคะ ภาพแรกใครน่ะ เหมือนใครลูก ทารกนะคะ เวลาเราเกิดขึ้นมานี่ เวลาเราเกิดขึ้นมาน่ะเล็ก ๆ ตั้งแต่เกิดจนถึงประมาณ 1 ปีนะคะ ประมาณ 1 ปี 2 ปีนี้ เขาเรียกว่า</w:t>
      </w:r>
      <w:r>
        <w:t xml:space="preserve"> </w:t>
      </w:r>
      <w:r>
        <w:t xml:space="preserve">“</w:t>
      </w:r>
      <w:r>
        <w:t xml:space="preserve">ทารก</w:t>
      </w:r>
      <w:r>
        <w:t xml:space="preserve">”</w:t>
      </w:r>
      <w:r>
        <w:t xml:space="preserve"> </w:t>
      </w:r>
      <w:r>
        <w:t xml:space="preserve">นะ ใช่ ทารก ยังช่วยอะไรตัวเองไม่ได้นะคะ แล้วโตขึ้นมาหน่อย เวลาผ่านไป เวลาผ่านไป ประมาณสัก 2 2 ขวบ 3 ขวบนะคะ ถึง 5 ขวบเลย อยู่ในช่วงอะไรคะ ยังไปโรงเรียนหรือยังนี่ ไปโรงเรียนหรือยัง ใช่ยังอยู่ที่บ้านอยู่เลยนะคะ ยังเล่นอยู่ที่บ้านหรือไม่ก็ไปเตรียมอนุบาลนะคะ อยู่ในช่วงอนุบาลนะคะ แล้วก็โตขึ้นมาหน่อย เรียนประถมแล้ว เรียนประถมแล้ว โตขึ้นมาหน่อย มัธยมนะคะ ช่วงมัธยมโตมานิดหนึ่งนะคะ จะเป็นเด็กโต เริ่มจะรู้เริ่มจะเล่น เริ่มจะแสดงศักยภาพของตัวเอง ว่ามีความโดดเด่นในด้านไหนนะคะ พอมาสู่วัยรุ่น วัยรุ่นนี่เป็นช่วงมัธยมปลาย เป็นช่วงของจะเข้ามหาวิทยาลัย มหาวิทยาลัยนั่นแหละยังไม่ได้ทำงานลูกวันนี้ก็ยังเป็นเรียนอยู่ยังเรียนอยู่นะ แต่ว่าโตขึ้นและมีความคิดเป็นของตัวเองนะคะ มีการคิดวิเคราะห์อะไรต่าง ๆ นี่ขึ้นมาเรียบร้อยเลยเริ่ม เริ่มที่จะเลือกนะ ว่าฉันจะเป็นอันนั้น ฉันจะทำอาชีพนี้นะคะ เริ่มมีสิ่งที่ตัวเองอยาก… ฝันไว้แล้ว ว่าเราจะทำอะไรนะคะ แล้วเราก็จะไปให้ถึง ทีนี้ตามฝันนะคะ ทีนี้วัยอะไรคะ พอเราเรียนเสร็จ แล้วก็เป็นผู้ใหญ่ที่จะไปทำงาน การทำงานตัวนี้จะเป็นตัวที่บ่งบอกศักยภาพของเรานะคะ ครูร่ม 1 2 3 4 5 ครูร่มเป็นวัยที่ 5 ไม่ใช่ครูร่มยังไม่ใช่วัยชลานะคะ ฉันยังไม่แก่นะวัยชราคือวัยอะไรลูก วัยชรา ก็คือไม่ได้ทำงานแล้วนะ วัยชรานี่ ถ้าเปรียบเทียบกับอายุ ก็น่าจะประมาณ 60 ปีขึ้นไป 60 ปีขึ้นไป ที่เขาเกษียณอายุราชการแล้ว ครูร่มอยู่ตรงไหน ครูปิ๊กอยู่ตรงไหนคะ ถ้าเป็นช่วงวัยของครูปิ๊กอยู่ตรงไหน ตรงไหน 5 ใช่ แล้วลูก ๆ หลาน ๆ ลูก ๆ อยู่ตรงไหนตอนนี้ลูกอยู่ในช่วงไหนถูกต้องนะครับ วัยรุ่นเลยวัยรุ่นสดใสนะคะ สดใส ดีมาก ทีนี้ไอ้สิ่งต่าง ๆ นี่ตั้งแต่เราเกิดนี่ ตั้งแต่เราเกิดจนถึงชรา ไหมนี่ลูก มันก็เปรียบเทียบให้เห็นถึงชีวิต เหมือนกันกับต้นไม้ วันนี้ยังไม่สรุปนะ เดี๋ยวตอนสรุป จากที่เราไปศึกษานะ มันจะโยงเข้ามาสู่ในเรื่องของการใช้ชีวิต จดอะไรคะ พี่เบนซ์พี่เบนซ์จดอะไร จดคำศัพท์มีคนเดียวนะที่จดในห้องนี้ ดีมาก ดีมากคำพวกนี้ให้เป็นคำง่าย ๆ นะคะ เป็นคำง่าย ๆ เลยที่เราน่าจะคุ้นเคยเแล้วก็ทำให้ได้นะคะ สิ่งครูที่จะให้ลูกไปเปรียบเทียบ 5 ช่วงอายุ คืออะไรบ้าง ก่อนที่เราจะมาโยงสู่อายุคนนะคะ วันนี้สิ่งที่เราจะต้องทำมีอะไรบ้าง ศึกษาด้านรูปลักษณ์ และได้ข้อมูลการเปลี่ยนแปลง และความแตกต่างด้านรูปลักษณ์ เมื่อกี้รูปลักษณ์คืออะไรคะ คำนี้คำว่า</w:t>
      </w:r>
      <w:r>
        <w:t xml:space="preserve"> </w:t>
      </w:r>
      <w:r>
        <w:t xml:space="preserve">“</w:t>
      </w:r>
      <w:r>
        <w:t xml:space="preserve">รูปลักษณ์</w:t>
      </w:r>
      <w:r>
        <w:t xml:space="preserve">”</w:t>
      </w:r>
      <w:r>
        <w:t xml:space="preserve"> </w:t>
      </w:r>
      <w:r>
        <w:t xml:space="preserve">ก็คือรูปร่าง สี ผิว ขนาดนะคะ เมื่อเราได้ข้อมูลมาแล้ว เราจะดูการเปลี่ยนแปลง เพราะว่าตัวอย่างที่เราเก็บมานั้นมันมีช่วงอายุ ใบนี่ มีช่วงอายุเข้ามาเกี่ยวข้อง แล้วเรามาดูความแตกต่าง สรุปสุดท้าย เราจะสรุปได้ว่าใบมะนาวนี่ ในแต่ละช่วงอายุ มีความเหมือนหรือความแตกต่างกันอย่างไร มันมีการเปลี่ยนแปลงไปแบบไหนนะคะ อันนี้คือข้อแรกลูกจะต้องบอกได้นะคะ 2 เปรียบเทียบการเปลี่ยนแปลงและความแตกต่าง 3. แล้วจะสรุปองค์ความรู้ที่ได้จากการศึกษานะคะ 4. สรุปแนวทางเพื่อนำไปสู่การประยุกต์ใช้ในการดำเนินชีวิต วันนี้แหละ จะเริ่มเข้าหลักธรรม แล้วทำไมครูสอนคณิตศาสตร์แล้วไปสู่หลักธรรมได้ งงไหมลูก จริง ๆ จริง ๆ การเรียนคณิตศาสตร์ คือการนำไปใช้ ถ้าลูกนำไปใช้ทุกเรื่องนะคะ มันก็เข้าไปสู่ในชีวิตของเรา ชีวิตของเราเนี่ การดำเนินชีวิตถ้าลูกเข้าใจสัจธรรมของชีวิตนะคะ มันก็จะสามารถอยู่ได้อย่างมีความสุขนะ ทีนี้มาดูวิธีการวันนี้เรามากันกี่คนลูก วันนี้เรามากันกี่คนนะ 6 หรือ 7 นะ 7 คนนะคะ เพราะฉะนั้น ครูบอกว่าเราจะแบ่งกลุ่มละ 2 คน เป็น 4 กลุ่ม กลุ่มหนึ่งจะต้องมีคนเดียวนะคะ ครูปิ๊กจะเป็นเพื่อนอีกคนหนึ่ง ใครจะอยู่กลุ่มกับครูบิ๊กอยู่กับครู 1 คนให้เบนซ์กับครูนะคะ ไม่มีใครกล้ามาอยู่กับครูใช่ไหมนี่ ใช่เบนซ์นี่ เบนซ์สมองสเรียนรู้ได้ดีแล้วเบนซ์ เอามาเป็นครูได้เลยนะ สอนน้อง ๆ ได้เลยเพราะเข้าใจแล้วนะคะ แบ่งได้ 4 กลุ่มแล้วนะ เดี๋ยวเราไปจับคู่กันนะคะ เราจะลงไปข้างล่างนะคะ แล้วก็ไปเก็บใบมะนาว ในพื้นที่ศึกษาที่ 7 นะคะ พื้นที่นี้ ก็อยู่ที่เดิมของเรานั่นแหละลูก อยู่ด้านหลังห้อง ผอ. นั่นเองนะคะ อยู่ด้านหลังห้อง ผอ. แต่ว่าที่เขาลงไปเก็บแล้วแบ่งเป็นกลุ่มนะคะ เก็บกลุ่มละ 10 ใบ เก็บมากลุ่มละ 10 ใบ กลุ่มแรกเป็นช่วงอายุ เพราะฉะนั้น เลือกเก็บใบมะนาวที่อยู่ปลายยอดของกิ่ง ใบแรกเลยนะลูก ใบแรกเลยลูก เด็ดมาเลย ตำแหน่งต่าง ๆ ของต้นนี่นะ ไปเด็ดมาเลย ถามว่าเด็ดกี่มากี่ใบเท่าไหร่ เด็ดมาจำนวนกี่ใบคะ กลุ่มที่ 1 จะไปเด็ดมากี่ใบ 10 ใบถูกต้อง ใครจะอยู่กลุ่มที่ 1 กลุ่มที่ 1 ใครอยากใบแรกไม่ต้องเลือกเลยนะคะ ไม่ต้องนับเลยใครจะอยู่กลุ่มที่ 1 ต้นเหรอ ต้นกับเรดาร์ยัง ๆ เดี๋ยวลงไปพร้อมกันนะคะ เดี๋ยวอธิบายก่อนเสร็จแล้วจะลงไปพร้อมกันนะคะ เดี๋ยววันนี้ต้นมะนาวข้างหลังห้อง ผอ. ก็จะใบหายไปเลยนะครับ พวกเราก็จะเก็บมาเป็นตัวอย่าง ของการเรียนนะ อย่าเพิ่งไป อย่าเพิ่งไป รอเดี๋ยวตอนที่ลงไปเดี๋ยวลงไปด้วยกันนะคะ กลุ่มที่ 2 กลุ่มที่ 2 เหมือนกันนะคะ แต่ว่าใบที่จะเก็บมานั้นนับนะคะ นับจากปลายยอดนะลูก นับจากปลายยอดใบที่ 3 นะคะ ใบที่ 3 นับตำแหน่งไปที่ 3 นะนะคะ จากใบยอดนะ เก็บมาเก็บมาเท่าไร10 ใบเหมือนกันนะคะ 10 ใบเหมือนกัน พอกลุ่มที่ 3 นับตำแหน่งที่เท่าไร ตำแหน่งที่ 5 ของนับจากปลายยอดนะคะ นับจากปลายยอด โอเคนะ เสร็จแล้ว กลุ่มที่ 4 ค่ะ กลุ่มที่ 4 ตำแหน่งสุดท้าย นับจากปลายยอดของกิ่ง ใบสุดท้ายเลย ข้างล่างสุด ใบสุดท้ายเลย กิ่งลงมาปุ๊บใบสุดท้ายเด็ดมาเลยลูก เด็ดมาเลย เราจะทำอยู่ 4 ช่วงอายุแต่ครูให้มาเมื่อกี้หัวเรื่องมันบอกว่า 5 ช่วงอายุ การเก็บข้อมูลนี้ยังไม่เสร็จสิ้นนะลูก ยังไม่เสร็จสิ้น เพราะว่าช่วงอายุสุดท้ายเลย ช่วงอายุสุดท้ายคือชรานี่ ครูถามหน่อยเราจะรู้ได้อย่างไร ว่าใบนั้นอยู่ในช่วงสุดท้าย เหมือนกับใบชราดูจากตรงไหนคะ ดูจากตรงไหนลูก ใบไม้น่ะ ดูจากอะไรคะ ลูกคิดว่าดูจากอะไร สีไหม เปรียบเทียบจากสีได้ไหมคะ สีมันจะเป็นอะไรคะ สีมันจะเป็นสีอะไร ถ้ามันอยู่ในวัยชรา ใบใกล้จะร่วงโรยแล้ว ใบไม้ที่ใกล้จะร่วงโรย มันเป็นสีเหลืองใช่ไหม อันนี้สังเกตได้ ถ้าเป็นสีเหลืองปุ๊บ นั่นแสดงว่ามันกำลังจะร่วงโรยลงมานะคะ ใช่ไหม กลุ่มที่ 4 สำคัญ ในกลุ่มที่ 4 นะคะ งานมันยังไม่จบ ครูจะให้ลูกไปสังเกตนะคะ ไปสังเกตแล้วก็ดูใบสุดท้าย ใบสุดท้ายนะ จนกว่ามันจะเป็นสีเหลือง จ้องไว้เลยนะคะ 2-3 หรือ 4 วันหรือว่า 1 สัปดาห์ดูเลยเข้าไปดูทุกวันทุกวันทุกวันว่าใบไหน ที่สุดท้าย ที่มัน… ใบสุดท้ายที่เราเลือกเอาไว้ แล้วที่มันเป็นสีเหลืองนะคะ โอเคนะ ถ้ามันไม่เป็นสีเหลือง แต่มันร่วงโรย มันร่วงลงมา โอเคไหม เดี๋ยวเราไปดูกันนะคะ เดี๋ยวลงไปดูตรงที่พื้นที่จริงว่าใบในต้นน่ะตอนนี้มันอาจจะมีสีเหลืองอยู่ก็ได้ ถ้ามันมีสีเหลืองปุ๊บ กลุ่มที่ 4 ให้เก็บมาเพิ่ม เดี๋ยวครูจะเปลี่ยนตำแหน่งของการเก็บของกลุ่มที่ 4 นะคะ ถ้าใบสุดท้ายเป็นสีเหลือง เรามาดูกัน ว่าเราจะแบ่งอีกเป็นเท่าไรนะ วันนี้เราเก็บมาก่อน เราเก็บมาก่อนนะคะ 4 กลุ่มนี้ เก็บมาแล้วเหมือนเดิมเลย ลูกเหมือนเดิมเลย เราศึกษาเรื่องสี รูปร่าง ผิวแล้วก็ขนาดนะคะ ของแผ่นใบ ทีนี้เวลาเราศึกษา ครูร่มมีวัสดุอุปกรณ์ให้ลูก ก็คือมีไม้บรรทัดนะคะ มีกรรไกร ใบมะนาวนะลูกจะต้องลงไปเลือกมาเองนะคะ แล้วก็กระดาษ A4 เทปใส แล้วสิ่งที่ลูกจะต้องบันทึกนะคะ บันทึกอะไรบ้าง ครูว่าครูเปิดไว้แล้ว แต่ว่าครูดันปิดมันไปเสีย เดี๋ยวแป๊บหนึ่งนะคะ ใบงานนี้ครูพรินต์มาแล้วนะคะ ลูกลงไปเก็บมา 10 ตัวอย่างนะคะ เสร็จแล้ว ให้ลูกเอาใบต่าง ๆ ที่ลูกเด็ดมานะคะ มีจำนวน 10 ใบ เอามาติดใส่กระดาษ A4 ตัวนี้นะคะ เรียงเลยตัวอย่างที่ 1 2 3 4 5 6 7 8 9 10 นะคะ ติดลงไปในกระดาษตัวนี้ วันนี้ครูจะไม่ให้ลูกวาดนะคะ เนื่องจากลูกเชี่ยวชาญมาแล้ว วาดมาหลายรอบแล้วนะคะ พอแล้ว หลังจากที่ลูกติดใส่กระดาษแล้ว ให้ลูกมาศึกษา แล้วก็บันทึกข้อมูลลงตัวนี้ เป็นอย่างไรคะ แบบบันทึกข้อมูลของครู เป็นอย่างไรแผ่นเดียว แต่เก็บได้หมดเลยนะคะ มีทั้งหมด 4 เรื่อง ต่างไหมจากครั้งที่แล้ว ครั้งที่แล้วนี่เก็บไปทีละเรื่องทีละเรื่องที่มีลูกมีกระดาษอยู่ 4 ใบ แต่เก็บไปทีละเรื่องแต่ครั้งนี้ ครูได้เอาทุกอย่างนะคะ เอาทุกเรื่องที่เราจะศึกษานี่ มาใส่ไว้ในแผ่นเดียว มาใส่ไว้ในแผ่นเดียว สิ่งที่ทำนะคะ ก็ 1. มีหัวเรื่องละ 2. ในตารางจะมีตัวอย่างที่เท่าไร อันนี้มันจะเป็นอยู่ 10 ตัวอย่าง ถูกต้องมันจะมีอยู่ 10 ตัวอย่าง เสร็จแล้วอันนี้อะไรคะ คอลัมน์นี้หมายถึงอะไร คอลัมน์ไม่ใช่ผิวนะอันนี้อะไรอ่านดี ๆ รูปร่างอันนี้คือรูปร่างนะคะ รูปที่ 1 ที่เราติดไปนี่ รูปร่างเป็นอย่างไร 2. สี สีนะคะ ครูเขียนสีถูกไหมนี่ พิมพ์ผิดนะคะ จริง ๆ อันนี้คือที่ถูกต้องนะคะ สี อันที่ 3 ผิว ขนาด ขนาดให้ลูกวัดความกว้าง ของแผ่นใบนะคะ มีแผ่นใบแบบนี้ ให้วัดความกว้างส่วนที่กว้างที่สุดนะลูก ความยาวก็ตั้งแต่ฐานเลย ตรงโคนจนถึงปลายยอดเลยนะคะ วัดข้อมูลทั้งหมดอยู่ 10 ตัวอย่างด้วยกัน วันนี้ถามไหมสงสัยหรือเปล่าถามไหมลูก หรือว่าโอเคแล้ว เข้าใจ ทีนี้ครูถาม กลุ่มที่ 1 ใครจะอยู่กลุ่มที่ 1 กลุ่มที่ 1 มีใคร บอกมาเดี๋ยวครูจะเขียนชื่อไว้บนกระดาน กลุ่มที่ 1 ใครคะ ต้นกลุ่ม 3 เลยเหรอ ต้นกับใคร เคสกลุ่มใครจะอยู่กับเพชรลดา อรวรรณ เบนซ์พี่เบนซ์นี่อยู่กลุ่ม 1 นะลูกอยู่กับครูปิ๊กนะคะ อรวรรณจะคู่กับใคร พี่เรดาร์นะคะ ต้นอยู่กับใครจะอยู่กับต้นใครจะอยู่กับต้น รณชัยนะคะ รณชัยจะอยู่กับต้น อะไรนะ กิติยาภาอยู่กับเพชรลดา รู้แล้วนะ สิ่งที่ลูกจะต้องลงไป ลงไปเก็บตัวอย่าง เก็บมากี่ใบลูก ถามเพชรลดาก่อน ใช่ กลุ่ม 2 เก็บมากี่ใบลูก แล้วลูกจะต้องลงไปเก็บตำแหน่งไหน เพชรลดาออกมายืนตรงนี้เชิญค่ะ ออกมาตอบคำถามหน่อยเร็วเดี๋ยวลงไปแล้วก็ผิดเหมือนกันครั้งแรกนะลูกที่ครูให้ลงไปเก็บน่ะ ใช่ไหม ลงไปตำแหน่งที่ลูกจะต้องเก็บนะคะ เก็บที่ไหนคะกลุ่ม 2 นี่ ใบที่เท่าไรคะ ตรงนี้ ถูกไหม ตำแหน่งที่เท่าไรนะ ตำแหน่งที่เท่าไรลูก ที่ไปเก็บมา ตำแหน่งที่ 3 ใช่ ตำแหน่งที่ 3 เข้าไปเก็บมาให้ถูกนะคะ โอเคไปนั่งได้ ต้นกลุ่ม 3 กลุ่ม 3 พี่ต้นตำแหน่งที่เท่าไรที่จะไปเก็บ มะนาว ใบมะนาวจะไปเก็บคือตำแหน่งที่เท่าไรคะ อยู่กลุ่ม 3 แล้วลูกหัวหน้ากลุ่มเล่นต่อไม่ได้เลยตำแหน่งที่ 3 เหรอดูดี ๆ กลุ่ม 2 นะ เห็นไหม พอครูบอกว่าให้ดูดี ๆ ตัวเองน่ะ ไปเลือกกลุ่ม 3 กับกลุ่ม 3 จะต้องไปเก็บให้ถูกนะลูก กลุ่ม 3 ต้องไปเก็บใบที่อยู่ตำแหน่งที่ 5 ตำแหน่งที่ 5 นะ ห้ามผิดนะลูก ถ้าเก็บมาผิดตำแหน่งมาผิดข้อมูลมันจะไปคล้าย ๆ กับกลุ่ม 2 นะคะ โอเค ต่อไปอรวรรณลูกอรวรรณ อรวรรณล่ะลูกกลุ่มที่ 4 กลุ่ม 4 กลุ่มที่ 4 จะไปเก็บตรงไหน ไปเก็บใบอยู่ตรงไหนลูก ตัวอย่างของกลุ่ม 4 คือตำแหน่งไหนคะ ตำแหน่งที่ 2 เรดาร์มาช่วยเพื่อนสิ เรดาร์อยู่กลุ่มเดียวกัน ตำแหน่งที่ 5 ก็ผิดอีก เรดาร์ไม่ใช่นะลูก ไม่ใช่ตำแหน่งที่ 5 ลูก ไม่ใช่ตำแหน่งที่ 5 ตำแหน่งสุดท้ายเลย นับจากปลายยอด กิ่งมันขึ้นมานี่ ปลายยอดไม่ต้องไปสนใจดูลงมาจนถึงปลายกิ่งเลยลูกปลายกิ่งแล้วก็ไปเด็ดไอ้ตัวใบสุดท้ายเลยที่อยู่เด็ดมาเลย 10 ใบตำแหน่งสุดท้ายนะ ใช่ ๆ สุดท้ายของกิ่ง ตำแหน่งสุดท้ายของกิ่ง เข้าใจแล้วนะ ไม่อย่างนั้นสรุปไปเก็บตำแหน่งที่เหมือนกันน่ะ เก็บตำแหน่งที่เหมือนกันข้อมูลน่ะ ที่ออกมาเปรียบเทียบความแตกต่างนะลูก มันจะไม่เห็นนะคะ มันจะไม่เห็นมันจะไม่บอกช่วงอายุเลยนะคะ มันจะไม่บอกช่วงอายุของใบเลย โอเคนะพร้อมหรือยัง พร้อมจะลงไปข้างล่างหรือยังออกกำลังกายไม่ค่อยง่วงนอนเดี๋ยวพาเดินลงไปข้างล่างไปเก็บตัวอย่างแล้วค่อยขึ้นมาทำ โอเคไหม ลุกขึ้น ให้เวลา ให้เวลา เอาเท่าไรดี ให้เวลาเท่าไรดี ลงไปข้างล่างเดี๋ยววิ่งเลยนะลูก เนื่องจากครูอายุมากแล้ว ครูจะไม่ลงไปนะคะ พี่เบนซ์เก่ง ก็ลงไปคนเดียว ก็คู่กับครู เบนซ์ไปเก็บตัวอย่างมา 10 ใบ ให้เวลา10 นาทีนะลูก ใบแรกของกิ่ง เบนซ์ใบแรกของกิ่ง ใบข้างบนเลยใบข้างบนเลย ใบที่ 1 เลยเด็ดมา 10 ใบ บนสุด เดี๋ยวรอประมาณ 10 นาทีนะคะ เดี๋ยวให้ลูก ๆ ลงไปเก็บก่อนค่ะ ลูก ๆ คะ เห็นหน้าจอหน้าจอนิดหนึ่งค่ะ จอมันเลื่อน ในทีวีกับที่หน้าจอโน้ตบุ๊คมันไม่เหมือนกัน ลูกดูนะ รูปร่างแผ่นใบ อันนี้เป็นตัวอย่างที่ลูกเก็บมานะคะ เป็นตัวอย่างที่ลูกเก็บมา ครูมีใบงานให้ลูกแล้วนะคะ ครูมีใบงานให้ลูก แต่ละกลุ่มไปเก็บมาแล้ว 10 ตัวอย่าง โอเคเรียบร้อยทีนี้คอลัมน์แรกในใบงานนะคะ ลูกดูอีกแผ่นหนึ่งของลูกน่ะ มันจะมีคำว่า</w:t>
      </w:r>
      <w:r>
        <w:t xml:space="preserve"> </w:t>
      </w:r>
      <w:r>
        <w:t xml:space="preserve">“</w:t>
      </w:r>
      <w:r>
        <w:t xml:space="preserve">รูปร่าง</w:t>
      </w:r>
      <w:r>
        <w:t xml:space="preserve">”</w:t>
      </w:r>
      <w:r>
        <w:t xml:space="preserve"> </w:t>
      </w:r>
      <w:r>
        <w:t xml:space="preserve">เห็นไหมคะ คำว่า</w:t>
      </w:r>
      <w:r>
        <w:t xml:space="preserve"> </w:t>
      </w:r>
      <w:r>
        <w:t xml:space="preserve">“</w:t>
      </w:r>
      <w:r>
        <w:t xml:space="preserve">รูปร่าง</w:t>
      </w:r>
      <w:r>
        <w:t xml:space="preserve">”</w:t>
      </w:r>
      <w:r>
        <w:t xml:space="preserve"> </w:t>
      </w:r>
      <w:r>
        <w:t xml:space="preserve">ให้ลูกดูนะคะ เปรียบเทียบใบที่ 1 ใบที่ 1 นี่ ของลูกนี่ ใบที่ 1 นะคะ มันเหมือนรูปอะไร มันเหมือนรูปอะไร อันนี้เป็นคำชื่อนะคะ รูปอะไรบ้าง มีรูปเข็ม รูปแบบ รูปขอบขนานนะคะ พวกนี้ถ้าลูกเอาใบไม้ใบมะนาวของลูกนี่นะคะ ในแต่ละขนาดนี่มาเปรียบเทียบทีละใบ กับรูปร่างแผ่นใบที่อยู่ในหน้าจอนะคะ ใบตัวไหนมีลักษณะเหมือนตัวไหนให้เขียนคำนะคะ อย่างเช่น ใบแรกของเบนซ์ ใบแรกของกลุ่มครูปิ๊กกับเบนซ์นะ ใบแรกนี่ เพื่อน ๆ คิดว่ามันเป็นลักษณะไหน ในช่องแรก คอลัมน์แรก ต้นดู คอลัมน์แรก คอลัมน์แรก รูปร่าง ดูคำศัพท์ คำว่า</w:t>
      </w:r>
      <w:r>
        <w:t xml:space="preserve"> </w:t>
      </w:r>
      <w:r>
        <w:t xml:space="preserve">“</w:t>
      </w:r>
      <w:r>
        <w:t xml:space="preserve">รูปร่าง</w:t>
      </w:r>
      <w:r>
        <w:t xml:space="preserve">”</w:t>
      </w:r>
      <w:r>
        <w:t xml:space="preserve"> </w:t>
      </w:r>
      <w:r>
        <w:t xml:space="preserve">ใช่ ใบที่ 1 มันเป็นรูปอะไร อันนั้นสีลูก ยังไม่ต้อง ยังไม่ต้องทำไปทีละอัน ทำไปทีละอัน อันนี้เราดูรูปร่างก่อนนะ เราดูรูปร่างแล้วก็เปรียบเทียบรูปร่างนะคะ ใบที่ 1 ใบที่ 1 ของเบนซ์ พี่เบนซ์ออกมาโชว์ให้เพื่อนดู มายืนอยู่ข้าง ๆ ครูปิ๊กมาหยิบตัวอย่างของเบนซ์มาด้วยมายืนตรงนี้ เพื่อนดูนะ แผ่นแรก ตัวอย่างแรกนะคะ ตัวนี้ เพื่อน ๆ ว่ามันเป็นรูปอะไร เปรียบเทียบแล้ว ตัวอย่างแรก ตัวอย่างที่ 1 เหมือนไหม เบนซ์บอกเหมือนรูปหัวใจ สังเกตดี ๆ นะคะ ตรงปลายใบแล้วก็โคนใบ ดูลักษณะคล้ายอันไหนเบนซ์บอกรูปหัวใจแต่เพื่อน ๆ เห็นรูปอะไรคะ รูปไข่กลับ ตัวไหนกันแน่ตัวนี้หรือตัวนี้ลูก พี่เบนซ์บอกได้แล้วนะคะ ตัวนี้รูปไข่กลับเราก็เขียนคำศัพท์ลูก เราเขียนคำศัพท์ตัวนี้ลงไปในช่อง ในคอลัมน์ของรูปร่างตัวอย่างที่ 1 นะคะ รูปไข่กลับ สะกดเขียนให้ถูกต้องนะคะ รูปไข่กลับนะคะ เขียนคำลงไปเลย ตามในหน้าจอนี้นะคะ เข้าใจหรือยัง ห้ามลอกเบนซ์นะของเบนซ์นี่ตัวอย่างแรกคือรูปไข่ไก่ขนาดที่ของกลุ่มอื่นรูปของกลุ่มอื่นรูปร่างมันจะต่างกัน ดูนะรูปร่างจะต่างกัน ให้ลูกเลือกนะคะ เปรียบเทียบกับใบนี้ใบรูปร่างแผ่นใบนี่ ว่ามันคือคำไหน ดอเคนะ ทีนี้ผ่านหลังจากที่ลูกทำถึง 10 ใบเรียบร้อยแล้วนะคะ มาดูคอลัมน์ที่ 2 อันนี้เป็นคอลัมน์ของสี อันนี้คือสีนะคะ สี ดูดี ๆ ของพี่เบนซ์ ตัวอย่างแรก แทนที่มันจะเป็นสีเขียวเข้ม มันเป็นสีเขียวอ่อนนะคะ ใบแรกนี่เป็นสีเขียวอ่อน เพราะฉะนั้น มันจะแบ่งแล้วเขียวอ่อนนะคะ เขียวอ่อนนะของเบนซ์น่ะ เพราะว่าดูภาพแล้วต่างกันมากเลยนะคะ สี โอเค ทีนี้ความกว้างและก็ผิวนะคะ ให้จับสัมผัส ให้สัมผัสดู มันหยาบไหม หรือว่ามันเรียบ จับดี ๆ นะคะ เอาความรู้สึกของเรานิดหนึ่ง ิดหนึ่งงใช่ไหม ของเบนซ์บอกว่ามันผิวมันหยาบนิดเดียวนะคะ หยาบนิดเดียว เสร็จแล้ว ขนาดลูกขนาดถูกต้องไม้บรรทัดวัด ความกว้างคือตรงไหน ความกว้างคือตรงไหนคะ อันแรกความกว้างมีขอบนี้ถึงขอบนี้คือความกว้าง แค่นี้นะความยาวตัวไหนจากนี้คนหมายถึงปลาย ๆ อันนี้คือความยาว ใช่ เข้าใจ ปฏิบัติได้ ทำให้เสร็จนะคะ วันนี้ เวลาอีกนิดหนึ่ง ลูกบันทึกข้อมูลเลยนะคะ ลูก ๆ คะ ดู ๆ มองจอนะ เดี๋ยวเวลาจะหมดแล้วนะคะ วันนี้เป็นอย่างไรบ้างวันนี้ เข้าใจไหมกิจกรรมที่ครูพาทำพี่เบนซ์มุ่งมั่นมากเลยจะเอาให้เสร็จใช่ไหม เห็นไหม เวลาเบนซ์ตั้งใจทำอะไรแล้วเขาจะทำนะคะ ทำให้เสร็จน่ะ หมดเวลาเบนซ์เวลาเหลือนิดหนึ่งจะหมดเวลาแล้ววันนี้ที่เราทำกันนี่เข้าใจกระบวนการไหมคะ ขั้นตอนกระบวนการที่ครูพาทำ เข้าใจไหม เข้าใจนะคะ คำศัพท์เรื่องของรูปร่างแผ่นใบนะคะ อันนี้มันมีคำให้อยู่แล้ว แต่ครูฝากนิดหนึ่งนะคะ เนื่องจากเราจะจบแล้ว ม. 6 ครูอยากให้ลูก ๆ อันนี้ฝากเป็นงานนอกนะคะ ฝากงานกิจกรรมของห้องเรียนนี่แหละ ครูให้คะแนนพิเศษเลย 10 คะแนนนะคะ ให้ลูกไปทำสื่อเกี่ยวกับรูปร่างแผ่นใบตัวนี้นะ ให้ลูกไปหาใบไม้นะคะ ใบไม้ที่อยู่ในบริเวณโรงเรียนของเรานี่แหละ ที่มีรูปร่างต่าง ๆ ตามแบบนี้เลย ทั้งหมดเลยนะคะ ลูกไปถ่ายภาพมา ถ่ายภาพใบไม้นั่นมา เสร็จแล้ว ให้ Capture เอาถ้าพี่อยู่ตรงนี้พร้อมคำสัพท์ภาษาไทยภาษาอังกฤษนะคะ ใส่คู่กันในหน้าเดียวกันตัวอย่างใบไม้ที่ลูกไปหามานะคะ ลูกไปหามาแล้วก็ไปถ่ายภาพมา ในช่วงวันเสาร์วันอาทิตย์ที่ลูกได้ใช้โทรศัพท์ งานนี้เป็นงานมอบนะคะ เป็นสื่อการสอนที่เป็นผลงานของลูก ๆ นะคะ ถ่ายภาพแล้วส่งมาให้ครู อันนี้เป็น… เดี๋ยวครูจะพาทำเป็นปฏิทินนะคะ เป็นปฏิทิน มีอันหนึ่ง อีกอันหนึ่ง ลูกถ่ายภาพและลูกตัดต่อนะคะ ลูกตัดต่อ ตัดต่อเป็นคลิปวิดีโอให้ความรู้สั้น ๆ ก็ได้ ในเรื่องของรูปร่างแผ่นเข้าใจนะมีอยู่ 2 งานด้วยกัน โอเคงานวันนี้เดี๋ยวครูจะให้เวลาอีกนิดหนึ่งให้ทำต่อให้เสร็จนะคะ แต่ว่าเวลาใช้บริการล่ามเราหมดแล้ว ลูก ๆ ขอบคุณพี่ล่ามด้วยนะคะ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ม.6 (เช้า) 220167</dc:title>
  <dc:creator/>
  <cp:keywords/>
  <dcterms:created xsi:type="dcterms:W3CDTF">2024-01-22T03:33:30Z</dcterms:created>
  <dcterms:modified xsi:type="dcterms:W3CDTF">2024-01-22T0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08.30 น.</vt:lpwstr>
  </property>
  <property fmtid="{D5CDD505-2E9C-101B-9397-08002B2CF9AE}" pid="3" name="subtitle">
    <vt:lpwstr/>
  </property>
</Properties>
</file>